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A86BCA" w14:textId="281CF594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7A05E7A2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878662" w14:textId="3DB37830" w:rsidR="000B6616" w:rsidRPr="00C82B08" w:rsidRDefault="00C82B08" w:rsidP="00C82B08">
                            <w:pP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  </w:t>
                            </w:r>
                            <w:proofErr w:type="spellStart"/>
                            <w:r w:rsidR="00B80872" w:rsidRPr="00C82B08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üdür</w:t>
                            </w:r>
                            <w:proofErr w:type="spellEnd"/>
                          </w:p>
                          <w:p w14:paraId="16D94B22" w14:textId="39E24BED" w:rsidR="00011530" w:rsidRPr="0007740B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" fillcolor="maroon" stroked="f">
                <v:textbox>
                  <w:txbxContent>
                    <w:p w14:paraId="39878662" w14:textId="3DB37830" w:rsidR="00000000" w:rsidRPr="00C82B08" w:rsidRDefault="00C82B08" w:rsidP="00C82B08">
                      <w:pPr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  </w:t>
                      </w:r>
                      <w:proofErr w:type="spellStart"/>
                      <w:r w:rsidR="00B80872" w:rsidRPr="00C82B08"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</w:t>
                      </w:r>
                      <w:r w:rsidR="00B80872" w:rsidRPr="00C82B08"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ü</w:t>
                      </w:r>
                      <w:r w:rsidR="00B80872" w:rsidRPr="00C82B08"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B80872" w:rsidRPr="00C82B08"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ü</w:t>
                      </w:r>
                      <w:r w:rsidR="00B80872" w:rsidRPr="00C82B08"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</w:t>
                      </w:r>
                      <w:proofErr w:type="spellEnd"/>
                    </w:p>
                    <w:p w14:paraId="16D94B22" w14:textId="39E24BED" w:rsidR="00011530" w:rsidRPr="0007740B" w:rsidRDefault="00011530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1F1EEB42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AEB807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" strokecolor="#4472c4 [3204]" strokeweight="1.5pt">
                <v:stroke dashstyle="dash"/>
              </v:line>
            </w:pict>
          </mc:Fallback>
        </mc:AlternateContent>
      </w:r>
    </w:p>
    <w:p w14:paraId="365430FE" w14:textId="0DF953FE" w:rsidR="00EC4201" w:rsidRPr="000C73AF" w:rsidRDefault="00C82B08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508FCB45">
                <wp:simplePos x="0" y="0"/>
                <wp:positionH relativeFrom="column">
                  <wp:posOffset>4586605</wp:posOffset>
                </wp:positionH>
                <wp:positionV relativeFrom="paragraph">
                  <wp:posOffset>135254</wp:posOffset>
                </wp:positionV>
                <wp:extent cx="22860" cy="1038225"/>
                <wp:effectExtent l="0" t="0" r="34290" b="28575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038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6CB732" id="Düz Bağlayıcı 1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15pt,10.65pt" to="362.95pt,9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" strokecolor="black [3213]" strokeweight=".5pt">
                <v:stroke joinstyle="miter"/>
              </v:line>
            </w:pict>
          </mc:Fallback>
        </mc:AlternateContent>
      </w:r>
    </w:p>
    <w:p w14:paraId="29CBCDDB" w14:textId="2DD16315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3CB64639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840E84" w14:textId="77777777" w:rsidR="000B6616" w:rsidRPr="00C82B08" w:rsidRDefault="00B80872" w:rsidP="00C82B08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C82B08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üdür</w:t>
                            </w:r>
                            <w:proofErr w:type="spellEnd"/>
                            <w:r w:rsidRPr="00C82B08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C82B08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ardımcısı</w:t>
                            </w:r>
                            <w:proofErr w:type="spellEnd"/>
                          </w:p>
                          <w:p w14:paraId="2AF3B977" w14:textId="7DB3745D" w:rsidR="00011530" w:rsidRPr="002A1B20" w:rsidRDefault="002A1B2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="0001153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" fillcolor="maroon" stroked="f">
                <v:textbox>
                  <w:txbxContent>
                    <w:p w14:paraId="68840E84" w14:textId="77777777" w:rsidR="00000000" w:rsidRPr="00C82B08" w:rsidRDefault="00B80872" w:rsidP="00C82B08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ü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ü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</w:t>
                      </w:r>
                      <w:proofErr w:type="spellEnd"/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ard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c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</w:t>
                      </w:r>
                      <w:r w:rsidRPr="00C82B0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</w:t>
                      </w:r>
                      <w:proofErr w:type="spellEnd"/>
                    </w:p>
                    <w:p w14:paraId="2AF3B977" w14:textId="7DB3745D" w:rsidR="00011530" w:rsidRPr="002A1B20" w:rsidRDefault="002A1B2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="0001153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28A20E39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DC504" w14:textId="77777777" w:rsidR="000B6616" w:rsidRPr="00C82B08" w:rsidRDefault="00B80872" w:rsidP="00C82B08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C82B08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üdür</w:t>
                            </w:r>
                            <w:proofErr w:type="spellEnd"/>
                            <w:r w:rsidRPr="00C82B08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C82B08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ardımcısı</w:t>
                            </w:r>
                            <w:proofErr w:type="spellEnd"/>
                          </w:p>
                          <w:p w14:paraId="5D79F688" w14:textId="7CE362AF" w:rsidR="00011530" w:rsidRPr="0007740B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" fillcolor="maroon" stroked="f">
                <v:textbox>
                  <w:txbxContent>
                    <w:p w14:paraId="3A4DC504" w14:textId="77777777" w:rsidR="00000000" w:rsidRPr="00C82B08" w:rsidRDefault="00B80872" w:rsidP="00C82B08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ü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ü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</w:t>
                      </w:r>
                      <w:proofErr w:type="spellEnd"/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ard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c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</w:t>
                      </w:r>
                      <w:r w:rsidRPr="00C82B08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</w:t>
                      </w:r>
                      <w:proofErr w:type="spellEnd"/>
                    </w:p>
                    <w:p w14:paraId="5D79F688" w14:textId="7CE362AF" w:rsidR="00011530" w:rsidRPr="0007740B" w:rsidRDefault="00011530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2A1B20">
        <w:tab/>
      </w:r>
    </w:p>
    <w:p w14:paraId="78F9F6AF" w14:textId="7E7A2A5E" w:rsidR="00EC4201" w:rsidRPr="00EC4201" w:rsidRDefault="00C82B08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4D4D9003">
                <wp:simplePos x="0" y="0"/>
                <wp:positionH relativeFrom="column">
                  <wp:posOffset>4262755</wp:posOffset>
                </wp:positionH>
                <wp:positionV relativeFrom="paragraph">
                  <wp:posOffset>12700</wp:posOffset>
                </wp:positionV>
                <wp:extent cx="628650" cy="0"/>
                <wp:effectExtent l="0" t="0" r="19050" b="1905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3245FF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pt" to="385.1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" strokecolor="black [3213]" strokeweight=".5pt">
                <v:stroke joinstyle="miter"/>
              </v:line>
            </w:pict>
          </mc:Fallback>
        </mc:AlternateContent>
      </w:r>
    </w:p>
    <w:p w14:paraId="3EDECD58" w14:textId="365023A5" w:rsidR="00EC4201" w:rsidRPr="00EC4201" w:rsidRDefault="00387ECC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7F37234E">
                <wp:simplePos x="0" y="0"/>
                <wp:positionH relativeFrom="column">
                  <wp:posOffset>-518795</wp:posOffset>
                </wp:positionH>
                <wp:positionV relativeFrom="paragraph">
                  <wp:posOffset>297180</wp:posOffset>
                </wp:positionV>
                <wp:extent cx="2152650" cy="340995"/>
                <wp:effectExtent l="0" t="0" r="0" b="190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252686" w14:textId="77928839" w:rsidR="000B6616" w:rsidRPr="00D907EE" w:rsidRDefault="00B633CB" w:rsidP="00B633CB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    </w:t>
                            </w:r>
                            <w:r w:rsidR="00B80872" w:rsidRPr="00D907E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Modern Diller </w:t>
                            </w:r>
                            <w:proofErr w:type="spellStart"/>
                            <w:r w:rsidR="00B80872" w:rsidRPr="00D907E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Bölümü</w:t>
                            </w:r>
                            <w:proofErr w:type="spellEnd"/>
                          </w:p>
                          <w:p w14:paraId="58B5F1D0" w14:textId="1ACB32CB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29" style="position:absolute;margin-left:-40.85pt;margin-top:23.4pt;width:169.5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" fillcolor="maroon" stroked="f">
                <v:textbox>
                  <w:txbxContent>
                    <w:p w14:paraId="68252686" w14:textId="77928839" w:rsidR="000B6616" w:rsidRPr="00D907EE" w:rsidRDefault="00B633CB" w:rsidP="00B633CB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    </w:t>
                      </w:r>
                      <w:r w:rsidR="00B80872" w:rsidRPr="00D907E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Modern Diller </w:t>
                      </w:r>
                      <w:proofErr w:type="spellStart"/>
                      <w:r w:rsidR="00B80872" w:rsidRPr="00D907E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Bölümü</w:t>
                      </w:r>
                      <w:proofErr w:type="spellEnd"/>
                    </w:p>
                    <w:p w14:paraId="58B5F1D0" w14:textId="1ACB32CB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84AC802" wp14:editId="094A501E">
                <wp:simplePos x="0" y="0"/>
                <wp:positionH relativeFrom="margin">
                  <wp:posOffset>8682355</wp:posOffset>
                </wp:positionH>
                <wp:positionV relativeFrom="paragraph">
                  <wp:posOffset>11430</wp:posOffset>
                </wp:positionV>
                <wp:extent cx="0" cy="276225"/>
                <wp:effectExtent l="0" t="0" r="19050" b="9525"/>
                <wp:wrapNone/>
                <wp:docPr id="25" name="Düz Bağlayıcı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85B776" id="Düz Bağlayıcı 25" o:spid="_x0000_s1026" style="position:absolute;flip:y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83.65pt,.9pt" to="683.6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2D6DF10" wp14:editId="686AEFA9">
                <wp:simplePos x="0" y="0"/>
                <wp:positionH relativeFrom="column">
                  <wp:posOffset>2691130</wp:posOffset>
                </wp:positionH>
                <wp:positionV relativeFrom="paragraph">
                  <wp:posOffset>20954</wp:posOffset>
                </wp:positionV>
                <wp:extent cx="0" cy="285750"/>
                <wp:effectExtent l="0" t="0" r="19050" b="19050"/>
                <wp:wrapNone/>
                <wp:docPr id="19" name="Düz Bağlayıcı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857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6801F9" id="Düz Bağlayıcı 19" o:spid="_x0000_s1026" style="position:absolute;flip:x 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1.9pt,1.65pt" to="211.9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A727568" wp14:editId="6AE1F282">
                <wp:simplePos x="0" y="0"/>
                <wp:positionH relativeFrom="column">
                  <wp:posOffset>6777354</wp:posOffset>
                </wp:positionH>
                <wp:positionV relativeFrom="paragraph">
                  <wp:posOffset>11430</wp:posOffset>
                </wp:positionV>
                <wp:extent cx="9525" cy="266700"/>
                <wp:effectExtent l="0" t="0" r="28575" b="19050"/>
                <wp:wrapNone/>
                <wp:docPr id="22" name="Düz Bağlayıcı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2667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138528" id="Düz Bağlayıcı 22" o:spid="_x0000_s1026" style="position:absolute;flip:x y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3.65pt,.9pt" to="534.4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E5E9718" wp14:editId="06735016">
                <wp:simplePos x="0" y="0"/>
                <wp:positionH relativeFrom="column">
                  <wp:posOffset>376555</wp:posOffset>
                </wp:positionH>
                <wp:positionV relativeFrom="paragraph">
                  <wp:posOffset>10795</wp:posOffset>
                </wp:positionV>
                <wp:extent cx="0" cy="238125"/>
                <wp:effectExtent l="0" t="0" r="19050" b="9525"/>
                <wp:wrapNone/>
                <wp:docPr id="16" name="Düz Bağlayıcı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81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6F41D" id="Düz Bağlayıcı 16" o:spid="_x0000_s1026" style="position:absolute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65pt,.85pt" to="29.6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9C19DE8" wp14:editId="20DCF9C3">
                <wp:simplePos x="0" y="0"/>
                <wp:positionH relativeFrom="column">
                  <wp:posOffset>386080</wp:posOffset>
                </wp:positionH>
                <wp:positionV relativeFrom="paragraph">
                  <wp:posOffset>11430</wp:posOffset>
                </wp:positionV>
                <wp:extent cx="8324850" cy="9525"/>
                <wp:effectExtent l="0" t="0" r="19050" b="28575"/>
                <wp:wrapNone/>
                <wp:docPr id="12" name="Düz Bağlayıc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2485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91FAAC" id="Düz Bağlayıcı 12" o:spid="_x0000_s1026" style="position:absolute;flip:y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4pt,.9pt" to="685.9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" strokecolor="windowText" strokeweight=".5pt">
                <v:stroke joinstyle="miter"/>
              </v:line>
            </w:pict>
          </mc:Fallback>
        </mc:AlternateContent>
      </w:r>
    </w:p>
    <w:p w14:paraId="1ECBEA89" w14:textId="7686C952" w:rsidR="00EC4201" w:rsidRPr="00EC4201" w:rsidRDefault="00651C06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29279258">
                <wp:simplePos x="0" y="0"/>
                <wp:positionH relativeFrom="column">
                  <wp:posOffset>1748154</wp:posOffset>
                </wp:positionH>
                <wp:positionV relativeFrom="paragraph">
                  <wp:posOffset>11430</wp:posOffset>
                </wp:positionV>
                <wp:extent cx="1914525" cy="340995"/>
                <wp:effectExtent l="0" t="0" r="9525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54776D" w14:textId="2C18F009" w:rsidR="000B6616" w:rsidRPr="00651C06" w:rsidRDefault="00387ECC" w:rsidP="00387ECC">
                            <w:pP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T</w:t>
                            </w:r>
                            <w:r w:rsidR="00B80872"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emel</w:t>
                            </w:r>
                            <w:proofErr w:type="spellEnd"/>
                            <w:r w:rsidR="00B80872"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80872"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İngilizce</w:t>
                            </w:r>
                            <w:proofErr w:type="spellEnd"/>
                            <w:r w:rsidR="00B80872"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Bö</w:t>
                            </w:r>
                            <w:r w:rsidR="00B80872"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lümü</w:t>
                            </w:r>
                            <w:proofErr w:type="spellEnd"/>
                          </w:p>
                          <w:p w14:paraId="056684CE" w14:textId="0CF31BF6" w:rsidR="00011530" w:rsidRPr="0007740B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0" style="position:absolute;margin-left:137.65pt;margin-top:.9pt;width:150.7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" fillcolor="maroon" stroked="f">
                <v:textbox>
                  <w:txbxContent>
                    <w:p w14:paraId="6854776D" w14:textId="2C18F009" w:rsidR="000B6616" w:rsidRPr="00651C06" w:rsidRDefault="00387ECC" w:rsidP="00387ECC">
                      <w:pP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T</w:t>
                      </w:r>
                      <w:r w:rsidR="00B80872"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emel</w:t>
                      </w:r>
                      <w:proofErr w:type="spellEnd"/>
                      <w:r w:rsidR="00B80872"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B80872"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İngilizce</w:t>
                      </w:r>
                      <w:proofErr w:type="spellEnd"/>
                      <w:r w:rsidR="00B80872"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Bö</w:t>
                      </w:r>
                      <w:r w:rsidR="00B80872"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lümü</w:t>
                      </w:r>
                      <w:proofErr w:type="spellEnd"/>
                    </w:p>
                    <w:p w14:paraId="056684CE" w14:textId="0CF31BF6" w:rsidR="00011530" w:rsidRPr="0007740B" w:rsidRDefault="00011530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B633CB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0DBEAFB" wp14:editId="6245E67D">
                <wp:simplePos x="0" y="0"/>
                <wp:positionH relativeFrom="column">
                  <wp:posOffset>4700904</wp:posOffset>
                </wp:positionH>
                <wp:positionV relativeFrom="paragraph">
                  <wp:posOffset>20955</wp:posOffset>
                </wp:positionV>
                <wp:extent cx="0" cy="0"/>
                <wp:effectExtent l="0" t="0" r="0" b="0"/>
                <wp:wrapNone/>
                <wp:docPr id="21" name="Düz Bağlayıcı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D2F4F4" id="Düz Bağlayıcı 21" o:spid="_x0000_s1026" style="position:absolute;flip:x 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0.15pt,1.65pt" to="370.15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" strokecolor="windowText" strokeweight=".5pt">
                <v:stroke joinstyle="miter"/>
              </v:line>
            </w:pict>
          </mc:Fallback>
        </mc:AlternateContent>
      </w:r>
      <w:r w:rsidR="00387EC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53FF694" wp14:editId="1D9F8689">
                <wp:simplePos x="0" y="0"/>
                <wp:positionH relativeFrom="column">
                  <wp:posOffset>7748905</wp:posOffset>
                </wp:positionH>
                <wp:positionV relativeFrom="paragraph">
                  <wp:posOffset>11430</wp:posOffset>
                </wp:positionV>
                <wp:extent cx="1647825" cy="400050"/>
                <wp:effectExtent l="0" t="0" r="9525" b="0"/>
                <wp:wrapNone/>
                <wp:docPr id="9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400050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BE852" w14:textId="1CCADB35" w:rsidR="00C82B08" w:rsidRPr="00651C06" w:rsidRDefault="00387ECC" w:rsidP="00C82B08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651C0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Yüksekokul Sekreterliğ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3FF694" id="Dikdörtgen: Köşeleri Yuvarlatılmış 53" o:spid="_x0000_s1031" style="position:absolute;margin-left:610.15pt;margin-top:.9pt;width:129.75pt;height:31.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" fillcolor="maroon" stroked="f">
                <v:textbox>
                  <w:txbxContent>
                    <w:p w14:paraId="7D9BE852" w14:textId="1CCADB35" w:rsidR="00C82B08" w:rsidRPr="00651C06" w:rsidRDefault="00387ECC" w:rsidP="00C82B08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651C0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Yüksekokul Sekreterliği</w:t>
                      </w:r>
                    </w:p>
                  </w:txbxContent>
                </v:textbox>
              </v:roundrect>
            </w:pict>
          </mc:Fallback>
        </mc:AlternateContent>
      </w:r>
      <w:r w:rsidR="00387EC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19DAC219">
                <wp:simplePos x="0" y="0"/>
                <wp:positionH relativeFrom="column">
                  <wp:posOffset>5967730</wp:posOffset>
                </wp:positionH>
                <wp:positionV relativeFrom="paragraph">
                  <wp:posOffset>11430</wp:posOffset>
                </wp:positionV>
                <wp:extent cx="1609725" cy="40005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400050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371D72" w14:textId="77777777" w:rsidR="000B6616" w:rsidRPr="00651C06" w:rsidRDefault="00B80872" w:rsidP="00387ECC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651C0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YOBS &amp; UZEB </w:t>
                            </w:r>
                            <w:proofErr w:type="spellStart"/>
                            <w:r w:rsidRPr="00651C0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Birimi</w:t>
                            </w:r>
                            <w:proofErr w:type="spellEnd"/>
                          </w:p>
                          <w:p w14:paraId="33D58612" w14:textId="6DB7D3B8" w:rsidR="00011530" w:rsidRPr="000C793E" w:rsidRDefault="00011530" w:rsidP="00387ECC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_x0000_s1032" style="position:absolute;margin-left:469.9pt;margin-top:.9pt;width:126.75pt;height:31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" fillcolor="maroon" stroked="f">
                <v:textbox>
                  <w:txbxContent>
                    <w:p w14:paraId="2C371D72" w14:textId="77777777" w:rsidR="000B6616" w:rsidRPr="00651C06" w:rsidRDefault="00B80872" w:rsidP="00387ECC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651C0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YOBS &amp; UZEB </w:t>
                      </w:r>
                      <w:proofErr w:type="spellStart"/>
                      <w:r w:rsidRPr="00651C0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Birimi</w:t>
                      </w:r>
                      <w:proofErr w:type="spellEnd"/>
                    </w:p>
                    <w:p w14:paraId="33D58612" w14:textId="6DB7D3B8" w:rsidR="00011530" w:rsidRPr="000C793E" w:rsidRDefault="00011530" w:rsidP="00387ECC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450787FC">
                <wp:simplePos x="0" y="0"/>
                <wp:positionH relativeFrom="column">
                  <wp:posOffset>3948430</wp:posOffset>
                </wp:positionH>
                <wp:positionV relativeFrom="paragraph">
                  <wp:posOffset>20955</wp:posOffset>
                </wp:positionV>
                <wp:extent cx="1733550" cy="33337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33337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14CC81" w14:textId="77777777" w:rsidR="000B6616" w:rsidRPr="00651C06" w:rsidRDefault="00B80872" w:rsidP="00387ECC">
                            <w:pP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Öğretim</w:t>
                            </w:r>
                            <w:proofErr w:type="spellEnd"/>
                            <w:r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1C06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Görevlileri</w:t>
                            </w:r>
                            <w:proofErr w:type="spellEnd"/>
                          </w:p>
                          <w:p w14:paraId="3A8FA5B9" w14:textId="53BD5565" w:rsidR="00011530" w:rsidRPr="00E877A3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3" style="position:absolute;margin-left:310.9pt;margin-top:1.65pt;width:136.5pt;height:26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" fillcolor="maroon" stroked="f">
                <v:textbox>
                  <w:txbxContent>
                    <w:p w14:paraId="4414CC81" w14:textId="77777777" w:rsidR="000B6616" w:rsidRPr="00651C06" w:rsidRDefault="00B80872" w:rsidP="00387ECC">
                      <w:pP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Öğretim</w:t>
                      </w:r>
                      <w:proofErr w:type="spellEnd"/>
                      <w:r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651C06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Görevlileri</w:t>
                      </w:r>
                      <w:proofErr w:type="spellEnd"/>
                    </w:p>
                    <w:p w14:paraId="3A8FA5B9" w14:textId="53BD5565" w:rsidR="00011530" w:rsidRPr="00E877A3" w:rsidRDefault="00011530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8F1DB94" w14:textId="4542BADF" w:rsidR="00EC4201" w:rsidRPr="00EC4201" w:rsidRDefault="00995271" w:rsidP="00C82B08">
      <w:pPr>
        <w:jc w:val="center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C3D3C8C" wp14:editId="149C8626">
                <wp:simplePos x="0" y="0"/>
                <wp:positionH relativeFrom="column">
                  <wp:posOffset>3205479</wp:posOffset>
                </wp:positionH>
                <wp:positionV relativeFrom="paragraph">
                  <wp:posOffset>288290</wp:posOffset>
                </wp:positionV>
                <wp:extent cx="9525" cy="400050"/>
                <wp:effectExtent l="0" t="0" r="28575" b="1905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400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E46372" id="Düz Bağlayıcı 15" o:spid="_x0000_s1026" style="position:absolute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.4pt,22.7pt" to="253.15pt,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" strokecolor="windowText" strokeweight=".5pt">
                <v:stroke joinstyle="miter"/>
              </v:line>
            </w:pict>
          </mc:Fallback>
        </mc:AlternateContent>
      </w:r>
      <w:r w:rsidR="000C79EB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17C7757">
                <wp:simplePos x="0" y="0"/>
                <wp:positionH relativeFrom="column">
                  <wp:posOffset>843280</wp:posOffset>
                </wp:positionH>
                <wp:positionV relativeFrom="paragraph">
                  <wp:posOffset>288289</wp:posOffset>
                </wp:positionV>
                <wp:extent cx="2352675" cy="9525"/>
                <wp:effectExtent l="0" t="0" r="28575" b="28575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52675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F18695" id="Düz Bağlayıcı 46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4pt,22.7pt" to="251.6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" strokecolor="black [3213]" strokeweight=".5pt">
                <v:stroke joinstyle="miter"/>
              </v:line>
            </w:pict>
          </mc:Fallback>
        </mc:AlternateContent>
      </w:r>
      <w:r w:rsidR="000C79EB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28546A6B">
                <wp:simplePos x="0" y="0"/>
                <wp:positionH relativeFrom="column">
                  <wp:posOffset>2081531</wp:posOffset>
                </wp:positionH>
                <wp:positionV relativeFrom="paragraph">
                  <wp:posOffset>40640</wp:posOffset>
                </wp:positionV>
                <wp:extent cx="0" cy="247650"/>
                <wp:effectExtent l="0" t="0" r="19050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3A34B0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2pt" to="163.9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" strokecolor="black [3213]" strokeweight=".5pt">
                <v:stroke joinstyle="miter"/>
              </v:line>
            </w:pict>
          </mc:Fallback>
        </mc:AlternateContent>
      </w:r>
      <w:r w:rsidR="000C79EB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03D220CF">
                <wp:simplePos x="0" y="0"/>
                <wp:positionH relativeFrom="column">
                  <wp:posOffset>8206105</wp:posOffset>
                </wp:positionH>
                <wp:positionV relativeFrom="paragraph">
                  <wp:posOffset>126365</wp:posOffset>
                </wp:positionV>
                <wp:extent cx="57150" cy="379095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3790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DC1C62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6.15pt,9.95pt" to="650.65pt,3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" strokecolor="black [3213]" strokeweight=".5pt">
                <v:stroke joinstyle="miter"/>
              </v:line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428A15C0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26670" b="1905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BFDE3A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" strokecolor="black [3213]" strokeweight=".5pt">
                <v:stroke joinstyle="miter"/>
              </v:line>
            </w:pict>
          </mc:Fallback>
        </mc:AlternateContent>
      </w:r>
    </w:p>
    <w:p w14:paraId="00745A6F" w14:textId="6BEEDA89" w:rsidR="00995271" w:rsidRDefault="00995271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0E611BB" wp14:editId="2D9AD188">
                <wp:simplePos x="0" y="0"/>
                <wp:positionH relativeFrom="column">
                  <wp:posOffset>881380</wp:posOffset>
                </wp:positionH>
                <wp:positionV relativeFrom="paragraph">
                  <wp:posOffset>12065</wp:posOffset>
                </wp:positionV>
                <wp:extent cx="9525" cy="400050"/>
                <wp:effectExtent l="0" t="0" r="28575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400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8DFEB5" id="Düz Bağlayıcı 2" o:spid="_x0000_s1026" style="position:absolute;flip:x y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4pt,.95pt" to="70.15pt,3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" strokecolor="windowText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</w:p>
    <w:p w14:paraId="54B0E29E" w14:textId="423797F7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EB7F685" wp14:editId="2CBC006E">
                <wp:simplePos x="0" y="0"/>
                <wp:positionH relativeFrom="column">
                  <wp:posOffset>7739380</wp:posOffset>
                </wp:positionH>
                <wp:positionV relativeFrom="paragraph">
                  <wp:posOffset>126364</wp:posOffset>
                </wp:positionV>
                <wp:extent cx="495300" cy="9525"/>
                <wp:effectExtent l="0" t="0" r="19050" b="28575"/>
                <wp:wrapNone/>
                <wp:docPr id="50" name="Düz Bağlayıcı 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AE2066-8E90-E555-F1C9-C76CDCC6850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852A3C" id="Düz Bağlayıcı 49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9.4pt,9.95pt" to="648.4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" strokecolor="black [3213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4EC58C96">
                <wp:simplePos x="0" y="0"/>
                <wp:positionH relativeFrom="column">
                  <wp:posOffset>-728345</wp:posOffset>
                </wp:positionH>
                <wp:positionV relativeFrom="paragraph">
                  <wp:posOffset>364489</wp:posOffset>
                </wp:positionV>
                <wp:extent cx="323850" cy="0"/>
                <wp:effectExtent l="0" t="0" r="19050" b="1905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865436" id="Düz Bağlayıcı 45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7.35pt,28.7pt" to="-31.85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" strokecolor="black [3213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58FA19A" wp14:editId="70540DD2">
                <wp:simplePos x="0" y="0"/>
                <wp:positionH relativeFrom="column">
                  <wp:posOffset>-395605</wp:posOffset>
                </wp:positionH>
                <wp:positionV relativeFrom="paragraph">
                  <wp:posOffset>125730</wp:posOffset>
                </wp:positionV>
                <wp:extent cx="2184589" cy="340995"/>
                <wp:effectExtent l="0" t="0" r="6350" b="1905"/>
                <wp:wrapNone/>
                <wp:docPr id="3" name="Dikdörtgen: Köşeleri Yuvarlatılmış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4589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F1C5CF" w14:textId="77777777" w:rsidR="000B6616" w:rsidRPr="00387ECC" w:rsidRDefault="00B80872" w:rsidP="00387EC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Müfredat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Geliştirm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Birimi</w:t>
                            </w:r>
                            <w:proofErr w:type="spellEnd"/>
                          </w:p>
                          <w:p w14:paraId="07C72A12" w14:textId="77777777" w:rsidR="003A08A4" w:rsidRDefault="003A08A4" w:rsidP="003A08A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8FA19A" id="Dikdörtgen: Köşeleri Yuvarlatılmış 41" o:spid="_x0000_s1034" style="position:absolute;margin-left:-31.15pt;margin-top:9.9pt;width:172pt;height:26.8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" fillcolor="maroon" stroked="f">
                <v:textbox>
                  <w:txbxContent>
                    <w:p w14:paraId="3BF1C5CF" w14:textId="77777777" w:rsidR="000B6616" w:rsidRPr="00387ECC" w:rsidRDefault="00B80872" w:rsidP="00387ECC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Müfredat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Geliştirm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Birimi</w:t>
                      </w:r>
                      <w:proofErr w:type="spellEnd"/>
                    </w:p>
                    <w:p w14:paraId="07C72A12" w14:textId="77777777" w:rsidR="003A08A4" w:rsidRDefault="003A08A4" w:rsidP="003A08A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72D48AFC">
                <wp:simplePos x="0" y="0"/>
                <wp:positionH relativeFrom="column">
                  <wp:posOffset>2462530</wp:posOffset>
                </wp:positionH>
                <wp:positionV relativeFrom="paragraph">
                  <wp:posOffset>105410</wp:posOffset>
                </wp:positionV>
                <wp:extent cx="2047875" cy="340995"/>
                <wp:effectExtent l="0" t="0" r="952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8A981C" w14:textId="77777777" w:rsidR="000B6616" w:rsidRPr="00387ECC" w:rsidRDefault="00B80872" w:rsidP="00387ECC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Ölçm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v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Değerlendirm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Birimi</w:t>
                            </w:r>
                            <w:proofErr w:type="spellEnd"/>
                          </w:p>
                          <w:p w14:paraId="066D2AAA" w14:textId="4703D18B" w:rsidR="004678E6" w:rsidRPr="00FA1611" w:rsidRDefault="004678E6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5" style="position:absolute;margin-left:193.9pt;margin-top:8.3pt;width:161.2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" fillcolor="maroon" stroked="f">
                <v:textbox>
                  <w:txbxContent>
                    <w:p w14:paraId="788A981C" w14:textId="77777777" w:rsidR="000B6616" w:rsidRPr="00387ECC" w:rsidRDefault="00B80872" w:rsidP="00387ECC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Ölçm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v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Değerlendirm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Birimi</w:t>
                      </w:r>
                      <w:proofErr w:type="spellEnd"/>
                    </w:p>
                    <w:p w14:paraId="066D2AAA" w14:textId="4703D18B" w:rsidR="004678E6" w:rsidRPr="00FA1611" w:rsidRDefault="004678E6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7015652E">
                <wp:simplePos x="0" y="0"/>
                <wp:positionH relativeFrom="column">
                  <wp:posOffset>5567680</wp:posOffset>
                </wp:positionH>
                <wp:positionV relativeFrom="paragraph">
                  <wp:posOffset>12065</wp:posOffset>
                </wp:positionV>
                <wp:extent cx="2171700" cy="340995"/>
                <wp:effectExtent l="0" t="0" r="0" b="190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A6070" w14:textId="21930E05" w:rsidR="004678E6" w:rsidRPr="00387ECC" w:rsidRDefault="00387ECC" w:rsidP="00387ECC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87ECC">
                              <w:rPr>
                                <w:sz w:val="24"/>
                                <w:szCs w:val="24"/>
                              </w:rPr>
                              <w:t>Sekreter</w:t>
                            </w:r>
                            <w:proofErr w:type="spellEnd"/>
                            <w:r w:rsidRPr="00387ECC">
                              <w:rPr>
                                <w:sz w:val="24"/>
                                <w:szCs w:val="24"/>
                              </w:rPr>
                              <w:t xml:space="preserve"> - </w:t>
                            </w:r>
                            <w:proofErr w:type="spellStart"/>
                            <w:r w:rsidRPr="00387ECC">
                              <w:rPr>
                                <w:sz w:val="24"/>
                                <w:szCs w:val="24"/>
                              </w:rPr>
                              <w:t>Özel</w:t>
                            </w:r>
                            <w:proofErr w:type="spellEnd"/>
                            <w:r w:rsidRPr="00387E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sz w:val="24"/>
                                <w:szCs w:val="24"/>
                              </w:rPr>
                              <w:t>Kalem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B7AA120" id="Dikdörtgen: Köşeleri Yuvarlatılmış 32" o:spid="_x0000_s1036" style="position:absolute;margin-left:438.4pt;margin-top:.95pt;width:171pt;height:26.8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" fillcolor="maroon" stroked="f">
                <v:textbox>
                  <w:txbxContent>
                    <w:p w14:paraId="273A6070" w14:textId="21930E05" w:rsidR="004678E6" w:rsidRPr="00387ECC" w:rsidRDefault="00387ECC" w:rsidP="00387ECC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387ECC">
                        <w:rPr>
                          <w:sz w:val="24"/>
                          <w:szCs w:val="24"/>
                        </w:rPr>
                        <w:t>Sekreter</w:t>
                      </w:r>
                      <w:proofErr w:type="spellEnd"/>
                      <w:r w:rsidRPr="00387ECC">
                        <w:rPr>
                          <w:sz w:val="24"/>
                          <w:szCs w:val="24"/>
                        </w:rPr>
                        <w:t xml:space="preserve"> - </w:t>
                      </w:r>
                      <w:proofErr w:type="spellStart"/>
                      <w:r w:rsidRPr="00387ECC">
                        <w:rPr>
                          <w:sz w:val="24"/>
                          <w:szCs w:val="24"/>
                        </w:rPr>
                        <w:t>Özel</w:t>
                      </w:r>
                      <w:proofErr w:type="spellEnd"/>
                      <w:r w:rsidRPr="00387EC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sz w:val="24"/>
                          <w:szCs w:val="24"/>
                        </w:rPr>
                        <w:t>Kalem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4FB62D87">
                <wp:simplePos x="0" y="0"/>
                <wp:positionH relativeFrom="column">
                  <wp:posOffset>-709295</wp:posOffset>
                </wp:positionH>
                <wp:positionV relativeFrom="paragraph">
                  <wp:posOffset>353060</wp:posOffset>
                </wp:positionV>
                <wp:extent cx="0" cy="1781175"/>
                <wp:effectExtent l="0" t="0" r="19050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78117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F6DCB4" id="Düz Bağlayıcı 3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85pt,27.8pt" to="-55.85pt,1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" strokecolor="black [3213]" strokeweight=".5pt">
                <v:stroke joinstyle="miter"/>
                <o:lock v:ext="edit" shapetype="f"/>
              </v:line>
            </w:pict>
          </mc:Fallback>
        </mc:AlternateContent>
      </w:r>
    </w:p>
    <w:p w14:paraId="18DB1EEB" w14:textId="526CBC81" w:rsidR="00EC4201" w:rsidRPr="00EC4201" w:rsidRDefault="00CC1A4E" w:rsidP="00CC1A4E">
      <w:pPr>
        <w:tabs>
          <w:tab w:val="left" w:pos="3855"/>
        </w:tabs>
      </w:pPr>
      <w:r>
        <w:tab/>
      </w:r>
      <w:bookmarkStart w:id="0" w:name="_GoBack"/>
      <w:bookmarkEnd w:id="0"/>
    </w:p>
    <w:p w14:paraId="46114904" w14:textId="670A7BA4" w:rsidR="00EC4201" w:rsidRPr="00EC4201" w:rsidRDefault="00995271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075B5F9" wp14:editId="53FD2C3E">
                <wp:simplePos x="0" y="0"/>
                <wp:positionH relativeFrom="column">
                  <wp:posOffset>7777480</wp:posOffset>
                </wp:positionH>
                <wp:positionV relativeFrom="paragraph">
                  <wp:posOffset>212090</wp:posOffset>
                </wp:positionV>
                <wp:extent cx="447675" cy="9525"/>
                <wp:effectExtent l="0" t="0" r="28575" b="28575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95D395" id="Düz Bağlayıcı 73" o:spid="_x0000_s1026" style="position:absolute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2.4pt,16.7pt" to="647.6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" strokecolor="windowText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B6CE65" wp14:editId="21F43487">
                <wp:simplePos x="0" y="0"/>
                <wp:positionH relativeFrom="column">
                  <wp:posOffset>5605780</wp:posOffset>
                </wp:positionH>
                <wp:positionV relativeFrom="paragraph">
                  <wp:posOffset>14605</wp:posOffset>
                </wp:positionV>
                <wp:extent cx="2181225" cy="388620"/>
                <wp:effectExtent l="0" t="0" r="9525" b="0"/>
                <wp:wrapNone/>
                <wp:docPr id="57" name="Dikdörtgen: Köşeleri Yuvarlatılmış 5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18612A-01DD-7ED4-A765-A290DB02E5C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88620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F1FCD4" w14:textId="77777777" w:rsidR="000B6616" w:rsidRPr="00387ECC" w:rsidRDefault="00B80872" w:rsidP="00387ECC">
                            <w:pPr>
                              <w:ind w:left="720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Personel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İşleri</w:t>
                            </w:r>
                            <w:proofErr w:type="spellEnd"/>
                          </w:p>
                          <w:p w14:paraId="0D574159" w14:textId="6DFB36E8" w:rsidR="00011530" w:rsidRPr="0007440D" w:rsidRDefault="00011530" w:rsidP="0007440D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B6CE65" id="Dikdörtgen: Köşeleri Yuvarlatılmış 56" o:spid="_x0000_s1037" style="position:absolute;margin-left:441.4pt;margin-top:1.15pt;width:171.75pt;height:30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" fillcolor="maroon" stroked="f">
                <v:textbox>
                  <w:txbxContent>
                    <w:p w14:paraId="56F1FCD4" w14:textId="77777777" w:rsidR="000B6616" w:rsidRPr="00387ECC" w:rsidRDefault="00B80872" w:rsidP="00387ECC">
                      <w:pPr>
                        <w:ind w:left="720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Personel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İşleri</w:t>
                      </w:r>
                      <w:proofErr w:type="spellEnd"/>
                    </w:p>
                    <w:p w14:paraId="0D574159" w14:textId="6DFB36E8" w:rsidR="00011530" w:rsidRPr="0007440D" w:rsidRDefault="00011530" w:rsidP="0007440D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72DB6586">
                <wp:simplePos x="0" y="0"/>
                <wp:positionH relativeFrom="column">
                  <wp:posOffset>-690245</wp:posOffset>
                </wp:positionH>
                <wp:positionV relativeFrom="paragraph">
                  <wp:posOffset>364489</wp:posOffset>
                </wp:positionV>
                <wp:extent cx="323850" cy="0"/>
                <wp:effectExtent l="0" t="0" r="19050" b="1905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9D60AF" id="Düz Bağlayıcı 47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35pt,28.7pt" to="-28.85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" strokecolor="black [3213]" strokeweight=".5pt">
                <v:stroke joinstyle="miter"/>
              </v:line>
            </w:pict>
          </mc:Fallback>
        </mc:AlternateContent>
      </w:r>
      <w:r w:rsidR="000C79EB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7BFF5077">
                <wp:simplePos x="0" y="0"/>
                <wp:positionH relativeFrom="column">
                  <wp:posOffset>-375921</wp:posOffset>
                </wp:positionH>
                <wp:positionV relativeFrom="paragraph">
                  <wp:posOffset>193040</wp:posOffset>
                </wp:positionV>
                <wp:extent cx="2124075" cy="352425"/>
                <wp:effectExtent l="0" t="0" r="9525" b="952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4075" cy="35242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CD0288" w14:textId="77777777" w:rsidR="000B6616" w:rsidRPr="00387ECC" w:rsidRDefault="00B80872" w:rsidP="00387EC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Seviy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1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Koordinatörü</w:t>
                            </w:r>
                            <w:proofErr w:type="spellEnd"/>
                          </w:p>
                          <w:p w14:paraId="113404DE" w14:textId="68697312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38" style="position:absolute;margin-left:-29.6pt;margin-top:15.2pt;width:167.25pt;height:27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" fillcolor="maroon" stroked="f">
                <v:textbox>
                  <w:txbxContent>
                    <w:p w14:paraId="38CD0288" w14:textId="77777777" w:rsidR="000B6616" w:rsidRPr="00387ECC" w:rsidRDefault="00B80872" w:rsidP="00387ECC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Seviy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1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Koordinatörü</w:t>
                      </w:r>
                      <w:proofErr w:type="spellEnd"/>
                    </w:p>
                    <w:p w14:paraId="113404DE" w14:textId="68697312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E5E4612" w14:textId="64B8E190" w:rsidR="00EC4201" w:rsidRPr="00EC4201" w:rsidRDefault="00EC4201" w:rsidP="00EC4201"/>
    <w:p w14:paraId="78874091" w14:textId="6728AF62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7C56C860">
                <wp:simplePos x="0" y="0"/>
                <wp:positionH relativeFrom="column">
                  <wp:posOffset>-299720</wp:posOffset>
                </wp:positionH>
                <wp:positionV relativeFrom="paragraph">
                  <wp:posOffset>184150</wp:posOffset>
                </wp:positionV>
                <wp:extent cx="1962150" cy="352425"/>
                <wp:effectExtent l="0" t="0" r="0" b="9525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35242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4ECC80" w14:textId="048E35CB" w:rsidR="000B6616" w:rsidRPr="00387ECC" w:rsidRDefault="00387ECC" w:rsidP="00387EC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Seviy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2</w:t>
                            </w:r>
                            <w:r w:rsidR="00B80872"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80872"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Koordinatörü</w:t>
                            </w:r>
                            <w:proofErr w:type="spellEnd"/>
                          </w:p>
                          <w:p w14:paraId="3373CCE2" w14:textId="30705F5E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9D869" id="Dikdörtgen: Köşeleri Yuvarlatılmış 40" o:spid="_x0000_s1039" style="position:absolute;margin-left:-23.6pt;margin-top:14.5pt;width:154.5pt;height:27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" fillcolor="maroon" stroked="f">
                <v:textbox>
                  <w:txbxContent>
                    <w:p w14:paraId="604ECC80" w14:textId="048E35CB" w:rsidR="000B6616" w:rsidRPr="00387ECC" w:rsidRDefault="00387ECC" w:rsidP="00387ECC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Seviy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2</w:t>
                      </w:r>
                      <w:r w:rsidR="00B80872"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B80872"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Koordinatörü</w:t>
                      </w:r>
                      <w:proofErr w:type="spellEnd"/>
                    </w:p>
                    <w:p w14:paraId="3373CCE2" w14:textId="30705F5E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34C765C" wp14:editId="2BBDD8E8">
                <wp:simplePos x="0" y="0"/>
                <wp:positionH relativeFrom="column">
                  <wp:posOffset>7815580</wp:posOffset>
                </wp:positionH>
                <wp:positionV relativeFrom="paragraph">
                  <wp:posOffset>269875</wp:posOffset>
                </wp:positionV>
                <wp:extent cx="409575" cy="0"/>
                <wp:effectExtent l="0" t="0" r="28575" b="19050"/>
                <wp:wrapNone/>
                <wp:docPr id="26" name="Düz Bağlayıcı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A8E235" id="Düz Bağlayıcı 26" o:spid="_x0000_s1026" style="position:absolute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5.4pt,21.25pt" to="647.6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" strokecolor="windowText" strokeweight=".5pt">
                <v:stroke joinstyle="miter"/>
              </v:line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FCAE20B" wp14:editId="1570E9AA">
                <wp:simplePos x="0" y="0"/>
                <wp:positionH relativeFrom="column">
                  <wp:posOffset>5681980</wp:posOffset>
                </wp:positionH>
                <wp:positionV relativeFrom="paragraph">
                  <wp:posOffset>98425</wp:posOffset>
                </wp:positionV>
                <wp:extent cx="2133600" cy="340995"/>
                <wp:effectExtent l="0" t="0" r="0" b="1905"/>
                <wp:wrapNone/>
                <wp:docPr id="59" name="Dikdörtgen: Köşeleri Yuvarlatılmış 58">
                  <a:extLst xmlns:a="http://schemas.openxmlformats.org/drawingml/2006/main">
                    <a:ext uri="{FF2B5EF4-FFF2-40B4-BE49-F238E27FC236}">
                      <a16:creationId xmlns:a16="http://schemas.microsoft.com/office/drawing/2014/main" id="{1BADC1D0-F4F8-D9D9-2970-22347EB5501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BC2AE8" w14:textId="6F343D30" w:rsidR="0007440D" w:rsidRPr="00387ECC" w:rsidRDefault="00387ECC" w:rsidP="00387EC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Öğrenci İşleri</w:t>
                            </w:r>
                          </w:p>
                          <w:p w14:paraId="343CA775" w14:textId="12C6C8AC" w:rsidR="00011530" w:rsidRPr="0007440D" w:rsidRDefault="0007440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  <w:t xml:space="preserve">Mühendisliği 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FCAE20B" id="Dikdörtgen: Köşeleri Yuvarlatılmış 58" o:spid="_x0000_s1040" style="position:absolute;margin-left:447.4pt;margin-top:7.75pt;width:168pt;height:26.8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" fillcolor="maroon" stroked="f">
                <v:textbox>
                  <w:txbxContent>
                    <w:p w14:paraId="09BC2AE8" w14:textId="6F343D30" w:rsidR="0007440D" w:rsidRPr="00387ECC" w:rsidRDefault="00387ECC" w:rsidP="00387ECC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Öğrenci İşleri</w:t>
                      </w:r>
                    </w:p>
                    <w:p w14:paraId="343CA775" w14:textId="12C6C8AC" w:rsidR="00011530" w:rsidRPr="0007440D" w:rsidRDefault="0007440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  <w:t xml:space="preserve">Mühendisliği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6F1087D" w14:textId="2FF50E0C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3A19974" wp14:editId="0B597ED1">
                <wp:simplePos x="0" y="0"/>
                <wp:positionH relativeFrom="margin">
                  <wp:posOffset>-699770</wp:posOffset>
                </wp:positionH>
                <wp:positionV relativeFrom="paragraph">
                  <wp:posOffset>136525</wp:posOffset>
                </wp:positionV>
                <wp:extent cx="419100" cy="9525"/>
                <wp:effectExtent l="0" t="0" r="19050" b="28575"/>
                <wp:wrapNone/>
                <wp:docPr id="49" name="Düz Bağlayıcı 4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A27183-3ABB-A13F-CB87-C8BE29BCF44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CA5123" id="Düz Bağlayıcı 48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5.1pt,10.75pt" to="-22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57052D31" w14:textId="4FED2FD7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FF4239" wp14:editId="19D50026">
                <wp:simplePos x="0" y="0"/>
                <wp:positionH relativeFrom="column">
                  <wp:posOffset>-286385</wp:posOffset>
                </wp:positionH>
                <wp:positionV relativeFrom="paragraph">
                  <wp:posOffset>231775</wp:posOffset>
                </wp:positionV>
                <wp:extent cx="1981200" cy="371475"/>
                <wp:effectExtent l="0" t="0" r="0" b="9525"/>
                <wp:wrapNone/>
                <wp:docPr id="43" name="Dikdörtgen: Köşeleri Yuvarlatılmış 4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D6792A-97C6-75FC-70B9-8E0203D10E8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37147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9E2BFB" w14:textId="54DC65DD" w:rsidR="000B6616" w:rsidRPr="00387ECC" w:rsidRDefault="00387ECC" w:rsidP="00387EC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Seviy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3</w:t>
                            </w:r>
                            <w:r w:rsidR="00B80872"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80872"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Koordinatörü</w:t>
                            </w:r>
                            <w:proofErr w:type="spellEnd"/>
                          </w:p>
                          <w:p w14:paraId="7FFD6BB0" w14:textId="62076D37" w:rsidR="00011530" w:rsidRDefault="00011530" w:rsidP="00387EC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FF4239" id="Dikdörtgen: Köşeleri Yuvarlatılmış 42" o:spid="_x0000_s1041" style="position:absolute;margin-left:-22.55pt;margin-top:18.25pt;width:156pt;height:29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" fillcolor="maroon" stroked="f">
                <v:textbox>
                  <w:txbxContent>
                    <w:p w14:paraId="429E2BFB" w14:textId="54DC65DD" w:rsidR="000B6616" w:rsidRPr="00387ECC" w:rsidRDefault="00387ECC" w:rsidP="00387ECC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Seviy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3</w:t>
                      </w:r>
                      <w:r w:rsidR="00B80872"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B80872"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Koordinatörü</w:t>
                      </w:r>
                      <w:proofErr w:type="spellEnd"/>
                    </w:p>
                    <w:p w14:paraId="7FFD6BB0" w14:textId="62076D37" w:rsidR="00011530" w:rsidRDefault="00011530" w:rsidP="00387ECC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38088C4" wp14:editId="090A8E2A">
                <wp:simplePos x="0" y="0"/>
                <wp:positionH relativeFrom="column">
                  <wp:posOffset>5626735</wp:posOffset>
                </wp:positionH>
                <wp:positionV relativeFrom="paragraph">
                  <wp:posOffset>147955</wp:posOffset>
                </wp:positionV>
                <wp:extent cx="2181225" cy="340995"/>
                <wp:effectExtent l="0" t="0" r="9525" b="1905"/>
                <wp:wrapNone/>
                <wp:docPr id="61" name="Dikdörtgen: Köşeleri Yuvarlatılmış 60">
                  <a:extLst xmlns:a="http://schemas.openxmlformats.org/drawingml/2006/main">
                    <a:ext uri="{FF2B5EF4-FFF2-40B4-BE49-F238E27FC236}">
                      <a16:creationId xmlns:a16="http://schemas.microsoft.com/office/drawing/2014/main" id="{3718FE18-C0CF-758E-7C67-FD8B0120C3B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2F196" w14:textId="5BA041D5" w:rsidR="00011530" w:rsidRPr="00387ECC" w:rsidRDefault="00387EC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</w:t>
                            </w:r>
                            <w:r w:rsidR="00651C0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ler</w:t>
                            </w:r>
                            <w:proofErr w:type="spellEnd"/>
                            <w:r w:rsidR="00651C0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38088C4" id="Dikdörtgen: Köşeleri Yuvarlatılmış 60" o:spid="_x0000_s1042" style="position:absolute;margin-left:443.05pt;margin-top:11.65pt;width:171.75pt;height:26.85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" fillcolor="maroon" stroked="f">
                <v:textbox>
                  <w:txbxContent>
                    <w:p w14:paraId="5C62F196" w14:textId="5BA041D5" w:rsidR="00011530" w:rsidRPr="00387ECC" w:rsidRDefault="00387EC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</w:t>
                      </w:r>
                      <w:r w:rsidR="00651C0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ler</w:t>
                      </w:r>
                      <w:proofErr w:type="spellEnd"/>
                      <w:r w:rsidR="00651C0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BD3672E" w14:textId="69175109" w:rsidR="00EC4201" w:rsidRPr="00EC4201" w:rsidRDefault="00995271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0E95F2D" wp14:editId="2389F42E">
                <wp:simplePos x="0" y="0"/>
                <wp:positionH relativeFrom="margin">
                  <wp:posOffset>7891780</wp:posOffset>
                </wp:positionH>
                <wp:positionV relativeFrom="paragraph">
                  <wp:posOffset>1355725</wp:posOffset>
                </wp:positionV>
                <wp:extent cx="381000" cy="9525"/>
                <wp:effectExtent l="0" t="0" r="19050" b="28575"/>
                <wp:wrapNone/>
                <wp:docPr id="51" name="Düz Bağlayıcı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CB9553" id="Düz Bağlayıcı 51" o:spid="_x0000_s1026" style="position:absolute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1.4pt,106.75pt" to="651.4pt,10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52AD80E" wp14:editId="6AB82488">
                <wp:simplePos x="0" y="0"/>
                <wp:positionH relativeFrom="margin">
                  <wp:posOffset>-699770</wp:posOffset>
                </wp:positionH>
                <wp:positionV relativeFrom="paragraph">
                  <wp:posOffset>127000</wp:posOffset>
                </wp:positionV>
                <wp:extent cx="400050" cy="0"/>
                <wp:effectExtent l="0" t="0" r="19050" b="19050"/>
                <wp:wrapNone/>
                <wp:docPr id="5" name="Düz Bağlayıcı 4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A27183-3ABB-A13F-CB87-C8BE29BCF44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EDB43" id="Düz Bağlayıcı 48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5.1pt,10pt" to="-23.6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387EC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FDA1632" wp14:editId="16DC1A72">
                <wp:simplePos x="0" y="0"/>
                <wp:positionH relativeFrom="column">
                  <wp:posOffset>5577205</wp:posOffset>
                </wp:positionH>
                <wp:positionV relativeFrom="paragraph">
                  <wp:posOffset>1165225</wp:posOffset>
                </wp:positionV>
                <wp:extent cx="2314575" cy="352425"/>
                <wp:effectExtent l="0" t="0" r="9525" b="9525"/>
                <wp:wrapNone/>
                <wp:docPr id="80" name="Dikdörtgen: Köşeleri Yuvarlatılmış 79">
                  <a:extLst xmlns:a="http://schemas.openxmlformats.org/drawingml/2006/main">
                    <a:ext uri="{FF2B5EF4-FFF2-40B4-BE49-F238E27FC236}">
                      <a16:creationId xmlns:a16="http://schemas.microsoft.com/office/drawing/2014/main" id="{08292DD6-1F3B-4BE9-4944-1C81325B889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4575" cy="35242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183AEC" w14:textId="20F7D74A" w:rsidR="00011530" w:rsidRDefault="00387EC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ontrol</w:t>
                            </w:r>
                            <w:proofErr w:type="spellEnd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DA1632" id="Dikdörtgen: Köşeleri Yuvarlatılmış 79" o:spid="_x0000_s1043" style="position:absolute;margin-left:439.15pt;margin-top:91.75pt;width:182.25pt;height:27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" fillcolor="maroon" stroked="f">
                <v:textbox>
                  <w:txbxContent>
                    <w:p w14:paraId="69183AEC" w14:textId="20F7D74A" w:rsidR="00011530" w:rsidRDefault="00387EC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ontrol</w:t>
                      </w:r>
                      <w:proofErr w:type="spellEnd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DAAA8F5" wp14:editId="6B16BEAB">
                <wp:simplePos x="0" y="0"/>
                <wp:positionH relativeFrom="column">
                  <wp:posOffset>7825105</wp:posOffset>
                </wp:positionH>
                <wp:positionV relativeFrom="paragraph">
                  <wp:posOffset>717550</wp:posOffset>
                </wp:positionV>
                <wp:extent cx="419100" cy="9525"/>
                <wp:effectExtent l="0" t="0" r="19050" b="28575"/>
                <wp:wrapNone/>
                <wp:docPr id="31" name="Düz Bağlayıcı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910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E66E34" id="Düz Bağlayıcı 31" o:spid="_x0000_s1026" style="position:absolute;flip:y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6.15pt,56.5pt" to="649.15pt,5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D42D0B3" wp14:editId="5DB9611A">
                <wp:simplePos x="0" y="0"/>
                <wp:positionH relativeFrom="column">
                  <wp:posOffset>7796530</wp:posOffset>
                </wp:positionH>
                <wp:positionV relativeFrom="paragraph">
                  <wp:posOffset>41275</wp:posOffset>
                </wp:positionV>
                <wp:extent cx="447675" cy="9525"/>
                <wp:effectExtent l="0" t="0" r="28575" b="28575"/>
                <wp:wrapNone/>
                <wp:docPr id="28" name="Düz Bağlayıcı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07921C" id="Düz Bağlayıcı 28" o:spid="_x0000_s1026" style="position:absolute;flip: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3.9pt,3.25pt" to="649.15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" strokecolor="windowText" strokeweight=".5pt">
                <v:stroke joinstyle="miter"/>
              </v:line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F47C05" wp14:editId="7B89787F">
                <wp:simplePos x="0" y="0"/>
                <wp:positionH relativeFrom="column">
                  <wp:posOffset>5615305</wp:posOffset>
                </wp:positionH>
                <wp:positionV relativeFrom="paragraph">
                  <wp:posOffset>539115</wp:posOffset>
                </wp:positionV>
                <wp:extent cx="2209800" cy="340995"/>
                <wp:effectExtent l="0" t="0" r="0" b="1905"/>
                <wp:wrapNone/>
                <wp:docPr id="63" name="Dikdörtgen: Köşeleri Yuvarlatılmış 6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33E62C-1A58-5D0D-AE60-1D8D6194EC9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52C84" w14:textId="5C922492" w:rsidR="00011530" w:rsidRPr="00CC1A4E" w:rsidRDefault="00387EC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Destek </w:t>
                            </w:r>
                            <w:proofErr w:type="spellStart"/>
                            <w:r w:rsidRPr="00387EC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Hizmetler</w:t>
                            </w:r>
                            <w:r w:rsidR="00B633C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İ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0F47C05" id="Dikdörtgen: Köşeleri Yuvarlatılmış 62" o:spid="_x0000_s1044" style="position:absolute;margin-left:442.15pt;margin-top:42.45pt;width:174pt;height:26.8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" fillcolor="maroon" stroked="f">
                <v:textbox>
                  <w:txbxContent>
                    <w:p w14:paraId="1CB52C84" w14:textId="5C922492" w:rsidR="00011530" w:rsidRPr="00CC1A4E" w:rsidRDefault="00387EC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Destek </w:t>
                      </w:r>
                      <w:proofErr w:type="spellStart"/>
                      <w:r w:rsidRPr="00387EC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Hizmetler</w:t>
                      </w:r>
                      <w:r w:rsidR="00B633C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İ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sectPr w:rsidR="00EC4201" w:rsidRPr="00EC4201" w:rsidSect="00C82B08">
      <w:headerReference w:type="default" r:id="rId8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0FD729" w14:textId="77777777" w:rsidR="00EF09A8" w:rsidRDefault="00EF09A8" w:rsidP="001B67E8">
      <w:pPr>
        <w:spacing w:after="0" w:line="240" w:lineRule="auto"/>
      </w:pPr>
      <w:r>
        <w:separator/>
      </w:r>
    </w:p>
  </w:endnote>
  <w:endnote w:type="continuationSeparator" w:id="0">
    <w:p w14:paraId="2BE64CE9" w14:textId="77777777" w:rsidR="00EF09A8" w:rsidRDefault="00EF09A8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AAF9A" w14:textId="77777777" w:rsidR="00EF09A8" w:rsidRDefault="00EF09A8" w:rsidP="001B67E8">
      <w:pPr>
        <w:spacing w:after="0" w:line="240" w:lineRule="auto"/>
      </w:pPr>
      <w:r>
        <w:separator/>
      </w:r>
    </w:p>
  </w:footnote>
  <w:footnote w:type="continuationSeparator" w:id="0">
    <w:p w14:paraId="65336541" w14:textId="77777777" w:rsidR="00EF09A8" w:rsidRDefault="00EF09A8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KlavuzTablo31"/>
      <w:tblW w:w="41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7"/>
      <w:gridCol w:w="9102"/>
    </w:tblGrid>
    <w:tr w:rsidR="00421B42" w14:paraId="1A3FC3E7" w14:textId="77777777" w:rsidTr="00421B4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</w:tcPr>
        <w:p w14:paraId="3C2B5CC8" w14:textId="46F3D83C" w:rsidR="00421B42" w:rsidRDefault="002D3F1E" w:rsidP="0007740B">
          <w:pPr>
            <w:pStyle w:val="stBilgi"/>
            <w:ind w:left="-115" w:right="-110"/>
            <w:jc w:val="center"/>
          </w:pPr>
          <w:r w:rsidRPr="00173152">
            <w:rPr>
              <w:rFonts w:ascii="Calibri" w:eastAsia="Calibri" w:hAnsi="Calibri"/>
              <w:noProof/>
              <w:lang w:val="tr-TR" w:eastAsia="tr-TR"/>
            </w:rPr>
            <w:drawing>
              <wp:inline distT="0" distB="0" distL="0" distR="0" wp14:anchorId="13BB429A" wp14:editId="11F6C864">
                <wp:extent cx="819150" cy="819150"/>
                <wp:effectExtent l="0" t="0" r="0" b="0"/>
                <wp:docPr id="10" name="Resim 10" descr="C:\Users\murat-dogan\AppData\Local\Microsoft\Windows\INetCache\Content.Word\7U2Ec-Pp_400x40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C:\Users\murat-dogan\AppData\Local\Microsoft\Windows\INetCache\Content.Word\7U2Ec-Pp_400x40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8" w:type="dxa"/>
          <w:vMerge w:val="restart"/>
          <w:tcBorders>
            <w:right w:val="none" w:sz="0" w:space="0" w:color="auto"/>
          </w:tcBorders>
          <w:vAlign w:val="center"/>
        </w:tcPr>
        <w:p w14:paraId="6693289D" w14:textId="77777777" w:rsidR="00421B42" w:rsidRPr="0007740B" w:rsidRDefault="00421B42" w:rsidP="0007740B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24"/>
              <w:szCs w:val="24"/>
            </w:rPr>
          </w:pPr>
          <w:r w:rsidRPr="0007740B">
            <w:rPr>
              <w:rFonts w:ascii="Cambria" w:hAnsi="Cambria"/>
              <w:sz w:val="24"/>
              <w:szCs w:val="24"/>
            </w:rPr>
            <w:t xml:space="preserve">T.C. </w:t>
          </w:r>
        </w:p>
        <w:p w14:paraId="368A0593" w14:textId="2ACE4B0C" w:rsidR="00421B42" w:rsidRPr="0007740B" w:rsidRDefault="00421B42" w:rsidP="0007740B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24"/>
              <w:szCs w:val="24"/>
            </w:rPr>
          </w:pPr>
          <w:r>
            <w:rPr>
              <w:rFonts w:ascii="Cambria" w:hAnsi="Cambria"/>
              <w:sz w:val="24"/>
              <w:szCs w:val="24"/>
            </w:rPr>
            <w:t>İZMİR YÜKSEK TEKNOLOJİ ENSTİTÜSÜ</w:t>
          </w:r>
          <w:r w:rsidRPr="0007740B">
            <w:rPr>
              <w:rFonts w:ascii="Cambria" w:hAnsi="Cambria"/>
              <w:sz w:val="24"/>
              <w:szCs w:val="24"/>
            </w:rPr>
            <w:t xml:space="preserve"> </w:t>
          </w:r>
        </w:p>
        <w:p w14:paraId="48F3710F" w14:textId="3A8B3C2A" w:rsidR="00421B42" w:rsidRPr="0007740B" w:rsidRDefault="000D0D9F" w:rsidP="0007740B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24"/>
              <w:szCs w:val="24"/>
            </w:rPr>
          </w:pPr>
          <w:r>
            <w:rPr>
              <w:rFonts w:ascii="Cambria" w:hAnsi="Cambria"/>
              <w:sz w:val="24"/>
              <w:szCs w:val="24"/>
            </w:rPr>
            <w:t>YABANCI DİLLER</w:t>
          </w:r>
          <w:r w:rsidR="00387ECC">
            <w:rPr>
              <w:rFonts w:ascii="Cambria" w:hAnsi="Cambria"/>
              <w:sz w:val="24"/>
              <w:szCs w:val="24"/>
            </w:rPr>
            <w:t xml:space="preserve"> </w:t>
          </w:r>
          <w:r>
            <w:rPr>
              <w:rFonts w:ascii="Cambria" w:hAnsi="Cambria"/>
              <w:sz w:val="24"/>
              <w:szCs w:val="24"/>
            </w:rPr>
            <w:t>YÜKSEK</w:t>
          </w:r>
          <w:r w:rsidR="00421B42">
            <w:rPr>
              <w:rFonts w:ascii="Cambria" w:hAnsi="Cambria"/>
              <w:sz w:val="24"/>
              <w:szCs w:val="24"/>
            </w:rPr>
            <w:t>OKUL</w:t>
          </w:r>
          <w:r>
            <w:rPr>
              <w:rFonts w:ascii="Cambria" w:hAnsi="Cambria"/>
              <w:sz w:val="24"/>
              <w:szCs w:val="24"/>
            </w:rPr>
            <w:t xml:space="preserve"> MÜDÜRLÜĞÜ</w:t>
          </w:r>
        </w:p>
        <w:p w14:paraId="68049983" w14:textId="5757BF0F" w:rsidR="00421B42" w:rsidRPr="002E6BF8" w:rsidRDefault="00421B42" w:rsidP="0007740B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07740B">
            <w:rPr>
              <w:rFonts w:ascii="Cambria" w:hAnsi="Cambria"/>
              <w:sz w:val="24"/>
              <w:szCs w:val="24"/>
            </w:rPr>
            <w:t>ORGANİZASYON ŞEMASI</w:t>
          </w:r>
        </w:p>
      </w:tc>
    </w:tr>
    <w:tr w:rsidR="00421B42" w14:paraId="6130F448" w14:textId="77777777" w:rsidTr="00421B42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1B4B258D" w14:textId="77777777" w:rsidR="00421B42" w:rsidRDefault="00421B42" w:rsidP="0007740B">
          <w:pPr>
            <w:pStyle w:val="stBilgi"/>
            <w:rPr>
              <w:noProof/>
            </w:rPr>
          </w:pPr>
        </w:p>
      </w:tc>
      <w:tc>
        <w:tcPr>
          <w:tcW w:w="9098" w:type="dxa"/>
          <w:vMerge/>
          <w:vAlign w:val="center"/>
        </w:tcPr>
        <w:p w14:paraId="2CEC4147" w14:textId="77777777" w:rsidR="00421B42" w:rsidRDefault="00421B42" w:rsidP="0007740B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</w:tr>
    <w:tr w:rsidR="00421B42" w14:paraId="651031BD" w14:textId="77777777" w:rsidTr="00421B42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421B42" w:rsidRDefault="00421B42" w:rsidP="0007740B">
          <w:pPr>
            <w:pStyle w:val="stBilgi"/>
            <w:rPr>
              <w:noProof/>
            </w:rPr>
          </w:pPr>
        </w:p>
      </w:tc>
      <w:tc>
        <w:tcPr>
          <w:tcW w:w="9098" w:type="dxa"/>
          <w:vMerge/>
          <w:vAlign w:val="center"/>
        </w:tcPr>
        <w:p w14:paraId="76ED5805" w14:textId="77777777" w:rsidR="00421B42" w:rsidRDefault="00421B42" w:rsidP="0007740B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</w:tr>
    <w:tr w:rsidR="00421B42" w14:paraId="071A4C60" w14:textId="77777777" w:rsidTr="00421B42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421B42" w:rsidRDefault="00421B42" w:rsidP="0007740B">
          <w:pPr>
            <w:pStyle w:val="stBilgi"/>
            <w:rPr>
              <w:noProof/>
            </w:rPr>
          </w:pPr>
        </w:p>
      </w:tc>
      <w:tc>
        <w:tcPr>
          <w:tcW w:w="9098" w:type="dxa"/>
          <w:vMerge/>
          <w:vAlign w:val="center"/>
        </w:tcPr>
        <w:p w14:paraId="7446A0BC" w14:textId="77777777" w:rsidR="00421B42" w:rsidRDefault="00421B42" w:rsidP="0007740B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</w:tr>
  </w:tbl>
  <w:p w14:paraId="3176CE1D" w14:textId="77777777" w:rsidR="001B67E8" w:rsidRDefault="001B67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40558"/>
    <w:multiLevelType w:val="hybridMultilevel"/>
    <w:tmpl w:val="60CE171E"/>
    <w:lvl w:ilvl="0" w:tplc="17B4A4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B08A2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2304F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E49A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7961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23CA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4E3F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1A6D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9DA2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6FE4878"/>
    <w:multiLevelType w:val="hybridMultilevel"/>
    <w:tmpl w:val="ACD2A1E6"/>
    <w:lvl w:ilvl="0" w:tplc="9B58E7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F042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C43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B68F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AA24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9242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2506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543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A7EA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B1A41C8"/>
    <w:multiLevelType w:val="hybridMultilevel"/>
    <w:tmpl w:val="A80A2DFC"/>
    <w:lvl w:ilvl="0" w:tplc="6326FC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0DC3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ECCF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123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DAD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0A92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BABD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22220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23ED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5017299"/>
    <w:multiLevelType w:val="hybridMultilevel"/>
    <w:tmpl w:val="516C0860"/>
    <w:lvl w:ilvl="0" w:tplc="9B56A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260EF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86FB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3A27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7CA17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4AFF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CC64C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A40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C7A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57E3981"/>
    <w:multiLevelType w:val="hybridMultilevel"/>
    <w:tmpl w:val="84E0F18C"/>
    <w:lvl w:ilvl="0" w:tplc="2D1CF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F6F6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D987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1E0E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D24A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C84B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8895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FA13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65C1D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8DF6386"/>
    <w:multiLevelType w:val="hybridMultilevel"/>
    <w:tmpl w:val="A0D8F8DA"/>
    <w:lvl w:ilvl="0" w:tplc="81C036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CA01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D263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84BE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07844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3EA4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FCF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56AB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D05C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52BA7BA3"/>
    <w:multiLevelType w:val="hybridMultilevel"/>
    <w:tmpl w:val="ED4C2CEE"/>
    <w:lvl w:ilvl="0" w:tplc="EED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4A5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8FE3F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BC2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BA49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2602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E273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48ED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DCA1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63190D1D"/>
    <w:multiLevelType w:val="hybridMultilevel"/>
    <w:tmpl w:val="8E98FD06"/>
    <w:lvl w:ilvl="0" w:tplc="823E2A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8E13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9271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7A0A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FFAA7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D729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E589A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029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B46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67A275BB"/>
    <w:multiLevelType w:val="hybridMultilevel"/>
    <w:tmpl w:val="A5B0EBA6"/>
    <w:lvl w:ilvl="0" w:tplc="D36ED6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247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285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A2B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BF8C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FC0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C822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90A1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82F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9146285"/>
    <w:multiLevelType w:val="hybridMultilevel"/>
    <w:tmpl w:val="95C8A91C"/>
    <w:lvl w:ilvl="0" w:tplc="48925C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666C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1480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182CE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F044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FD23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CC82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D08E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EEB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62B19FF"/>
    <w:multiLevelType w:val="hybridMultilevel"/>
    <w:tmpl w:val="EF32EA82"/>
    <w:lvl w:ilvl="0" w:tplc="29FAA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E425B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FAC2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B03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FAEE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7CBE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188D5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0A60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C81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6E6343C"/>
    <w:multiLevelType w:val="hybridMultilevel"/>
    <w:tmpl w:val="1CF8ABDA"/>
    <w:lvl w:ilvl="0" w:tplc="62A240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9263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78A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3220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F4BD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867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02D7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189F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6C19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B454DC0"/>
    <w:multiLevelType w:val="hybridMultilevel"/>
    <w:tmpl w:val="1B6A3892"/>
    <w:lvl w:ilvl="0" w:tplc="83886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32201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EA7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9C05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76F0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C07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EAA0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30E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BA2F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2"/>
  </w:num>
  <w:num w:numId="5">
    <w:abstractNumId w:val="10"/>
  </w:num>
  <w:num w:numId="6">
    <w:abstractNumId w:val="0"/>
  </w:num>
  <w:num w:numId="7">
    <w:abstractNumId w:val="11"/>
  </w:num>
  <w:num w:numId="8">
    <w:abstractNumId w:val="7"/>
  </w:num>
  <w:num w:numId="9">
    <w:abstractNumId w:val="4"/>
  </w:num>
  <w:num w:numId="10">
    <w:abstractNumId w:val="3"/>
  </w:num>
  <w:num w:numId="11">
    <w:abstractNumId w:val="8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7740B"/>
    <w:rsid w:val="000B31E6"/>
    <w:rsid w:val="000B6616"/>
    <w:rsid w:val="000C73AF"/>
    <w:rsid w:val="000C793E"/>
    <w:rsid w:val="000C79EB"/>
    <w:rsid w:val="000D0D9F"/>
    <w:rsid w:val="000E6C57"/>
    <w:rsid w:val="001344CB"/>
    <w:rsid w:val="001B0B51"/>
    <w:rsid w:val="001B67E8"/>
    <w:rsid w:val="00205F36"/>
    <w:rsid w:val="002236F1"/>
    <w:rsid w:val="00295C68"/>
    <w:rsid w:val="002A1B20"/>
    <w:rsid w:val="002B53A3"/>
    <w:rsid w:val="002D3F1E"/>
    <w:rsid w:val="00387ECC"/>
    <w:rsid w:val="003A08A4"/>
    <w:rsid w:val="003A2B7C"/>
    <w:rsid w:val="003B1E41"/>
    <w:rsid w:val="003D2742"/>
    <w:rsid w:val="00421B42"/>
    <w:rsid w:val="004678E6"/>
    <w:rsid w:val="00475D9A"/>
    <w:rsid w:val="00513447"/>
    <w:rsid w:val="0054443C"/>
    <w:rsid w:val="006126D4"/>
    <w:rsid w:val="00624EB3"/>
    <w:rsid w:val="00651C06"/>
    <w:rsid w:val="00652DB9"/>
    <w:rsid w:val="006A1609"/>
    <w:rsid w:val="006D6FA1"/>
    <w:rsid w:val="00753AA6"/>
    <w:rsid w:val="007875CC"/>
    <w:rsid w:val="007B0151"/>
    <w:rsid w:val="007E1797"/>
    <w:rsid w:val="007F07A7"/>
    <w:rsid w:val="008233AC"/>
    <w:rsid w:val="008A59C9"/>
    <w:rsid w:val="00903584"/>
    <w:rsid w:val="00995271"/>
    <w:rsid w:val="009A56BA"/>
    <w:rsid w:val="009B73EA"/>
    <w:rsid w:val="00A2293C"/>
    <w:rsid w:val="00A340B5"/>
    <w:rsid w:val="00A40862"/>
    <w:rsid w:val="00A8769B"/>
    <w:rsid w:val="00AA6B15"/>
    <w:rsid w:val="00AC7B37"/>
    <w:rsid w:val="00AF411B"/>
    <w:rsid w:val="00B6162A"/>
    <w:rsid w:val="00B633CB"/>
    <w:rsid w:val="00B80872"/>
    <w:rsid w:val="00C82B08"/>
    <w:rsid w:val="00C87667"/>
    <w:rsid w:val="00C95A96"/>
    <w:rsid w:val="00CC10BB"/>
    <w:rsid w:val="00CC1A4E"/>
    <w:rsid w:val="00CF70C1"/>
    <w:rsid w:val="00D60781"/>
    <w:rsid w:val="00D738FF"/>
    <w:rsid w:val="00D907EE"/>
    <w:rsid w:val="00D94686"/>
    <w:rsid w:val="00DC1FD0"/>
    <w:rsid w:val="00E877A3"/>
    <w:rsid w:val="00EC4201"/>
    <w:rsid w:val="00EF09A8"/>
    <w:rsid w:val="00F15E30"/>
    <w:rsid w:val="00F34F05"/>
    <w:rsid w:val="00F426B6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00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0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32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8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501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3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544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2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3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3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82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97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2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123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18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8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645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15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B82E5-3753-49EA-9937-674BCCE5D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nahide-balaban</cp:lastModifiedBy>
  <cp:revision>5</cp:revision>
  <cp:lastPrinted>2024-12-06T07:46:00Z</cp:lastPrinted>
  <dcterms:created xsi:type="dcterms:W3CDTF">2024-12-06T07:45:00Z</dcterms:created>
  <dcterms:modified xsi:type="dcterms:W3CDTF">2024-12-09T07:45:00Z</dcterms:modified>
</cp:coreProperties>
</file>